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7f4e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c7cc96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f94cb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8:17:57Z</dcterms:created>
  <dcterms:modified xsi:type="dcterms:W3CDTF">2022-01-19T18:17:57Z</dcterms:modified>
</cp:coreProperties>
</file>